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59081" w14:textId="648C0CFA" w:rsidR="00A6615D" w:rsidRDefault="00D4123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E8DE5C" wp14:editId="132FC767">
                <wp:simplePos x="0" y="0"/>
                <wp:positionH relativeFrom="column">
                  <wp:posOffset>-190500</wp:posOffset>
                </wp:positionH>
                <wp:positionV relativeFrom="paragraph">
                  <wp:posOffset>1451285</wp:posOffset>
                </wp:positionV>
                <wp:extent cx="6355080" cy="16002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5080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B2B215" w14:textId="77777777" w:rsidR="002830DF" w:rsidRPr="00714CC4" w:rsidRDefault="002830DF" w:rsidP="002830DF">
                            <w:pPr>
                              <w:spacing w:line="360" w:lineRule="auto"/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262626" w:themeColor="text1" w:themeTint="D9"/>
                                <w:sz w:val="2"/>
                                <w:szCs w:val="2"/>
                              </w:rPr>
                            </w:pPr>
                          </w:p>
                          <w:p w14:paraId="6BEC9EE6" w14:textId="13F4FFE4" w:rsidR="002830DF" w:rsidRPr="00714CC4" w:rsidRDefault="002830DF" w:rsidP="002830DF">
                            <w:pPr>
                              <w:jc w:val="center"/>
                              <w:rPr>
                                <w:color w:val="262626" w:themeColor="text1" w:themeTint="D9"/>
                                <w:sz w:val="21"/>
                                <w:szCs w:val="21"/>
                              </w:rPr>
                            </w:pP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  <w:t>The COVID-19 vaccine is the best way to protect yourself and family members from COVID</w:t>
                            </w:r>
                            <w:r w:rsidR="00623575"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  <w:t xml:space="preserve"> and </w:t>
                            </w:r>
                            <w:r w:rsidR="008B1F83"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4"/>
                                <w:szCs w:val="44"/>
                              </w:rPr>
                              <w:t>#BringBackLA</w:t>
                            </w: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E8DE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5pt;margin-top:114.25pt;width:500.4pt;height:1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" fillcolor="white [3201]" stroked="f" strokeweight=".5pt">
                <v:textbox>
                  <w:txbxContent>
                    <w:p w14:paraId="7FB2B215" w14:textId="77777777" w:rsidR="002830DF" w:rsidRPr="00714CC4" w:rsidRDefault="002830DF" w:rsidP="002830DF">
                      <w:pPr>
                        <w:spacing w:line="360" w:lineRule="auto"/>
                        <w:jc w:val="center"/>
                        <w:rPr>
                          <w:rFonts w:ascii="Arial Black" w:hAnsi="Arial Black" w:cs="Arial"/>
                          <w:b/>
                          <w:bCs/>
                          <w:color w:val="262626" w:themeColor="text1" w:themeTint="D9"/>
                          <w:sz w:val="2"/>
                          <w:szCs w:val="2"/>
                        </w:rPr>
                      </w:pPr>
                    </w:p>
                    <w:p w14:paraId="6BEC9EE6" w14:textId="13F4FFE4" w:rsidR="002830DF" w:rsidRPr="00714CC4" w:rsidRDefault="002830DF" w:rsidP="002830DF">
                      <w:pPr>
                        <w:jc w:val="center"/>
                        <w:rPr>
                          <w:color w:val="262626" w:themeColor="text1" w:themeTint="D9"/>
                          <w:sz w:val="21"/>
                          <w:szCs w:val="21"/>
                        </w:rPr>
                      </w:pP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4"/>
                          <w:szCs w:val="44"/>
                        </w:rPr>
                        <w:t>The COVID-19 vaccine is the best way to protect yourself and family members from COVID</w:t>
                      </w:r>
                      <w:r w:rsidR="00623575"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4"/>
                          <w:szCs w:val="44"/>
                        </w:rPr>
                        <w:t xml:space="preserve"> and </w:t>
                      </w:r>
                      <w:r w:rsidR="008B1F83"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4"/>
                          <w:szCs w:val="44"/>
                        </w:rPr>
                        <w:t>#BringBackLA</w:t>
                      </w: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4"/>
                          <w:szCs w:val="4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D04D059" wp14:editId="595FC8E0">
                <wp:simplePos x="0" y="0"/>
                <wp:positionH relativeFrom="margin">
                  <wp:posOffset>95250</wp:posOffset>
                </wp:positionH>
                <wp:positionV relativeFrom="paragraph">
                  <wp:posOffset>3622175</wp:posOffset>
                </wp:positionV>
                <wp:extent cx="5744845" cy="60204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60204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18289E" w14:textId="1DB447D7" w:rsidR="00482711" w:rsidRPr="00D41237" w:rsidRDefault="00482711" w:rsidP="004827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</w:pP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t xml:space="preserve">All vaccination events are </w:t>
                            </w:r>
                            <w:r w:rsidR="00420F78"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t xml:space="preserve">by </w:t>
                            </w:r>
                            <w:r w:rsidR="00E87D37"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br/>
                            </w:r>
                            <w:r w:rsidR="00420F78"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t xml:space="preserve">appointment </w:t>
                            </w: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t>from 8:15 am to 3:45 pm</w:t>
                            </w:r>
                            <w:r w:rsidR="00E87D37" w:rsidRPr="00D41237">
                              <w:rPr>
                                <w:rFonts w:ascii="Arial" w:hAnsi="Arial" w:cs="Arial"/>
                                <w:b/>
                                <w:bCs/>
                                <w:color w:val="225E7C"/>
                                <w:sz w:val="40"/>
                                <w:szCs w:val="40"/>
                              </w:rPr>
                              <w:t>.</w:t>
                            </w:r>
                          </w:p>
                          <w:p w14:paraId="2834CF9C" w14:textId="77777777" w:rsidR="00E87D37" w:rsidRPr="009772FC" w:rsidRDefault="00E87D37" w:rsidP="004827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FDA8133" w14:textId="77777777" w:rsidR="00413D8D" w:rsidRPr="009772FC" w:rsidRDefault="00413D8D" w:rsidP="0079425A">
                            <w:pPr>
                              <w:spacing w:line="360" w:lineRule="auto"/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59876652" w14:textId="4EB29FC1" w:rsidR="00413D8D" w:rsidRPr="00714CC4" w:rsidRDefault="00482711" w:rsidP="00D41237">
                            <w:pPr>
                              <w:pStyle w:val="ListBullet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</w:pP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>Thursday, 2/4</w:t>
                            </w:r>
                            <w:r w:rsidR="00413D8D"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 xml:space="preserve">: </w:t>
                            </w:r>
                            <w:r w:rsidR="00413D8D"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>St. Mary PHU</w:t>
                            </w:r>
                            <w:r w:rsidR="00413D8D"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br/>
                              <w:t>Address</w:t>
                            </w:r>
                            <w:r w:rsidR="00D41237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48E62CE7" w14:textId="61B1A934" w:rsidR="00413D8D" w:rsidRPr="00714CC4" w:rsidRDefault="00413D8D" w:rsidP="0079425A">
                            <w:pPr>
                              <w:pStyle w:val="ListBullet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</w:pP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>Friday, 2/5</w:t>
                            </w:r>
                            <w:r w:rsidR="00AA35AA"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>:</w:t>
                            </w: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 xml:space="preserve">Lafourche PHU-Cut </w:t>
                            </w: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br/>
                              <w:t>Address</w:t>
                            </w:r>
                          </w:p>
                          <w:p w14:paraId="0E123187" w14:textId="4AAA2280" w:rsidR="00482711" w:rsidRPr="00714CC4" w:rsidRDefault="00413D8D" w:rsidP="00107A37">
                            <w:pPr>
                              <w:pStyle w:val="ListBullet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</w:pPr>
                            <w:r w:rsidRPr="00D41237">
                              <w:rPr>
                                <w:rFonts w:ascii="Arial" w:hAnsi="Arial" w:cs="Arial"/>
                                <w:b/>
                                <w:bCs/>
                                <w:color w:val="DB3E28"/>
                                <w:sz w:val="48"/>
                                <w:szCs w:val="48"/>
                              </w:rPr>
                              <w:t xml:space="preserve">Tuesday, 2/9: </w:t>
                            </w: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>Assumption PHU</w:t>
                            </w:r>
                            <w:r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br/>
                              <w:t>Addres</w:t>
                            </w:r>
                            <w:r w:rsidR="00107A37" w:rsidRPr="00714CC4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>s</w:t>
                            </w:r>
                            <w:r w:rsidR="00D41237">
                              <w:rPr>
                                <w:rFonts w:ascii="Arial" w:hAnsi="Arial" w:cs="Arial"/>
                                <w:b/>
                                <w:bCs/>
                                <w:color w:val="262626" w:themeColor="text1" w:themeTint="D9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4D059" id="Text Box 2" o:spid="_x0000_s1027" type="#_x0000_t202" style="position:absolute;margin-left:7.5pt;margin-top:285.2pt;width:452.35pt;height:474.0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" filled="f" stroked="f">
                <v:textbox>
                  <w:txbxContent>
                    <w:p w14:paraId="1018289E" w14:textId="1DB447D7" w:rsidR="00482711" w:rsidRPr="00D41237" w:rsidRDefault="00482711" w:rsidP="004827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</w:pPr>
                      <w:r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t xml:space="preserve">All vaccination events are </w:t>
                      </w:r>
                      <w:r w:rsidR="00420F78"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t xml:space="preserve">by </w:t>
                      </w:r>
                      <w:r w:rsidR="00E87D37"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br/>
                      </w:r>
                      <w:r w:rsidR="00420F78"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t xml:space="preserve">appointment </w:t>
                      </w:r>
                      <w:r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t>from 8:15 am to 3:45 pm</w:t>
                      </w:r>
                      <w:r w:rsidR="00E87D37" w:rsidRPr="00D41237">
                        <w:rPr>
                          <w:rFonts w:ascii="Arial" w:hAnsi="Arial" w:cs="Arial"/>
                          <w:b/>
                          <w:bCs/>
                          <w:color w:val="225E7C"/>
                          <w:sz w:val="40"/>
                          <w:szCs w:val="40"/>
                        </w:rPr>
                        <w:t>.</w:t>
                      </w:r>
                    </w:p>
                    <w:p w14:paraId="2834CF9C" w14:textId="77777777" w:rsidR="00E87D37" w:rsidRPr="009772FC" w:rsidRDefault="00E87D37" w:rsidP="004827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FDA8133" w14:textId="77777777" w:rsidR="00413D8D" w:rsidRPr="009772FC" w:rsidRDefault="00413D8D" w:rsidP="0079425A">
                      <w:pPr>
                        <w:spacing w:line="360" w:lineRule="auto"/>
                        <w:jc w:val="center"/>
                        <w:rPr>
                          <w:rFonts w:ascii="Arial Black" w:hAnsi="Arial Black" w:cs="Arial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59876652" w14:textId="4EB29FC1" w:rsidR="00413D8D" w:rsidRPr="00714CC4" w:rsidRDefault="00482711" w:rsidP="00D41237">
                      <w:pPr>
                        <w:pStyle w:val="ListBullet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</w:pPr>
                      <w:r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>Thursday, 2/4</w:t>
                      </w:r>
                      <w:r w:rsidR="00413D8D"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 xml:space="preserve">: </w:t>
                      </w:r>
                      <w:r w:rsidR="00413D8D"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>St. Mary PHU</w:t>
                      </w:r>
                      <w:r w:rsidR="00413D8D"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br/>
                        <w:t>Address</w:t>
                      </w:r>
                      <w:r w:rsidR="00D41237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48E62CE7" w14:textId="61B1A934" w:rsidR="00413D8D" w:rsidRPr="00714CC4" w:rsidRDefault="00413D8D" w:rsidP="0079425A">
                      <w:pPr>
                        <w:pStyle w:val="ListBullet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</w:pPr>
                      <w:r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>Friday, 2/5</w:t>
                      </w:r>
                      <w:r w:rsidR="00AA35AA"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>:</w:t>
                      </w:r>
                      <w:r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 xml:space="preserve"> </w:t>
                      </w: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 xml:space="preserve">Lafourche PHU-Cut </w:t>
                      </w: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br/>
                        <w:t>Address</w:t>
                      </w:r>
                    </w:p>
                    <w:p w14:paraId="0E123187" w14:textId="4AAA2280" w:rsidR="00482711" w:rsidRPr="00714CC4" w:rsidRDefault="00413D8D" w:rsidP="00107A37">
                      <w:pPr>
                        <w:pStyle w:val="ListBullet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</w:pPr>
                      <w:r w:rsidRPr="00D41237">
                        <w:rPr>
                          <w:rFonts w:ascii="Arial" w:hAnsi="Arial" w:cs="Arial"/>
                          <w:b/>
                          <w:bCs/>
                          <w:color w:val="DB3E28"/>
                          <w:sz w:val="48"/>
                          <w:szCs w:val="48"/>
                        </w:rPr>
                        <w:t xml:space="preserve">Tuesday, 2/9: </w:t>
                      </w: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>Assumption PHU</w:t>
                      </w:r>
                      <w:r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br/>
                        <w:t>Addres</w:t>
                      </w:r>
                      <w:r w:rsidR="00107A37" w:rsidRPr="00714CC4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>s</w:t>
                      </w:r>
                      <w:r w:rsidR="00D41237">
                        <w:rPr>
                          <w:rFonts w:ascii="Arial" w:hAnsi="Arial" w:cs="Arial"/>
                          <w:b/>
                          <w:bCs/>
                          <w:color w:val="262626" w:themeColor="text1" w:themeTint="D9"/>
                          <w:sz w:val="48"/>
                          <w:szCs w:val="4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031A3F" wp14:editId="5C298825">
                <wp:simplePos x="0" y="0"/>
                <wp:positionH relativeFrom="column">
                  <wp:posOffset>97790</wp:posOffset>
                </wp:positionH>
                <wp:positionV relativeFrom="paragraph">
                  <wp:posOffset>3142980</wp:posOffset>
                </wp:positionV>
                <wp:extent cx="5727700" cy="0"/>
                <wp:effectExtent l="0" t="1270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261F2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261562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7pt,247.5pt" to="458.7pt,2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" strokecolor="#261f21" strokeweight="1.5pt">
                <v:stroke joinstyle="miter"/>
              </v:line>
            </w:pict>
          </mc:Fallback>
        </mc:AlternateContent>
      </w:r>
      <w:r w:rsidR="00AD5D2A">
        <w:rPr>
          <w:noProof/>
        </w:rPr>
        <w:drawing>
          <wp:anchor distT="0" distB="0" distL="114300" distR="114300" simplePos="0" relativeHeight="251661312" behindDoc="1" locked="1" layoutInCell="1" allowOverlap="1" wp14:anchorId="3FEBA58A" wp14:editId="4E413DAE">
            <wp:simplePos x="0" y="0"/>
            <wp:positionH relativeFrom="page">
              <wp:posOffset>-125730</wp:posOffset>
            </wp:positionH>
            <wp:positionV relativeFrom="page">
              <wp:posOffset>-203835</wp:posOffset>
            </wp:positionV>
            <wp:extent cx="8014970" cy="1320165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4970" cy="132016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6615D" w:rsidSect="00482711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DCA20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7Y0NTMyNzcysbRQ0lEKTi0uzszPAykwrAUAh09kqiwAAAA="/>
  </w:docVars>
  <w:rsids>
    <w:rsidRoot w:val="00482711"/>
    <w:rsid w:val="00107A37"/>
    <w:rsid w:val="00117419"/>
    <w:rsid w:val="002830DF"/>
    <w:rsid w:val="003C0154"/>
    <w:rsid w:val="00413D8D"/>
    <w:rsid w:val="004156FD"/>
    <w:rsid w:val="00420F78"/>
    <w:rsid w:val="00446E8E"/>
    <w:rsid w:val="00482711"/>
    <w:rsid w:val="00566FE2"/>
    <w:rsid w:val="00623575"/>
    <w:rsid w:val="006C3C46"/>
    <w:rsid w:val="00714CC4"/>
    <w:rsid w:val="00736B75"/>
    <w:rsid w:val="00752152"/>
    <w:rsid w:val="0079425A"/>
    <w:rsid w:val="008B1F83"/>
    <w:rsid w:val="009772FC"/>
    <w:rsid w:val="00A6615D"/>
    <w:rsid w:val="00AA35AA"/>
    <w:rsid w:val="00AC0400"/>
    <w:rsid w:val="00AD5D2A"/>
    <w:rsid w:val="00B00794"/>
    <w:rsid w:val="00B20BF6"/>
    <w:rsid w:val="00B406CB"/>
    <w:rsid w:val="00BA7783"/>
    <w:rsid w:val="00CE2012"/>
    <w:rsid w:val="00D41237"/>
    <w:rsid w:val="00E45FC3"/>
    <w:rsid w:val="00E87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77534"/>
  <w15:chartTrackingRefBased/>
  <w15:docId w15:val="{2C63120E-C29B-4FAA-8515-B552BC714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482711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iggs</dc:creator>
  <cp:keywords/>
  <dc:description/>
  <cp:lastModifiedBy>Mellynn Baker</cp:lastModifiedBy>
  <cp:revision>2</cp:revision>
  <dcterms:created xsi:type="dcterms:W3CDTF">2021-04-22T14:06:00Z</dcterms:created>
  <dcterms:modified xsi:type="dcterms:W3CDTF">2021-04-22T14:06:00Z</dcterms:modified>
</cp:coreProperties>
</file>